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6D5FE3" w:rsidR="006D5FE3" w:rsidP="005954C2" w:rsidRDefault="00BA27F4" w14:paraId="45E13EAD" w14:textId="5510A558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12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Mobile App Development – Fall 202</w:t>
      </w:r>
      <w:r w:rsidR="009E3FC9">
        <w:rPr>
          <w:sz w:val="32"/>
          <w:szCs w:val="32"/>
        </w:rPr>
        <w:t>1</w:t>
      </w:r>
    </w:p>
    <w:p w:rsidR="00BA27F4" w:rsidP="00CC0A6B" w:rsidRDefault="00E92BB2" w14:paraId="1FEE0CFC" w14:textId="335DB1F2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name="OLE_LINK1" w:id="0"/>
      <w:bookmarkStart w:name="OLE_LINK2" w:id="1"/>
      <w:r>
        <w:rPr>
          <w:b/>
          <w:color w:val="4E81BD"/>
          <w:sz w:val="28"/>
        </w:rPr>
        <w:t xml:space="preserve">Assignment </w:t>
      </w:r>
      <w:r w:rsidR="009E3FC9">
        <w:rPr>
          <w:b/>
          <w:color w:val="4E81BD"/>
          <w:sz w:val="28"/>
        </w:rPr>
        <w:t>3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BA27F4" w:rsidTr="007817F4" w14:paraId="13ED5227" w14:textId="77777777">
        <w:trPr>
          <w:trHeight w:val="323"/>
        </w:trPr>
        <w:tc>
          <w:tcPr>
            <w:tcW w:w="2814" w:type="dxa"/>
          </w:tcPr>
          <w:bookmarkEnd w:id="0"/>
          <w:bookmarkEnd w:id="1"/>
          <w:p w:rsidRPr="00C459AB" w:rsidR="00BA27F4" w:rsidP="007817F4" w:rsidRDefault="00BA27F4" w14:paraId="0A74D353" w14:textId="7777777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:rsidRPr="00C459AB" w:rsidR="00BA27F4" w:rsidP="007817F4" w:rsidRDefault="000D439B" w14:paraId="3EDBDE56" w14:textId="423696A8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:rsidTr="007817F4" w14:paraId="6C28C52F" w14:textId="77777777">
        <w:tc>
          <w:tcPr>
            <w:tcW w:w="2814" w:type="dxa"/>
          </w:tcPr>
          <w:p w:rsidRPr="00C459AB" w:rsidR="00BA27F4" w:rsidP="007817F4" w:rsidRDefault="00BA27F4" w14:paraId="12754B88" w14:textId="7777777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:rsidRPr="00C459AB" w:rsidR="00BA27F4" w:rsidP="007817F4" w:rsidRDefault="000D439B" w14:paraId="38DF5E13" w14:textId="506AF175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:rsidTr="007817F4" w14:paraId="0C1D0257" w14:textId="77777777">
        <w:tc>
          <w:tcPr>
            <w:tcW w:w="2814" w:type="dxa"/>
          </w:tcPr>
          <w:p w:rsidRPr="00C459AB" w:rsidR="00BA27F4" w:rsidP="007817F4" w:rsidRDefault="00BA27F4" w14:paraId="73218472" w14:textId="7777777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:rsidRPr="00C459AB" w:rsidR="00BA27F4" w:rsidP="007817F4" w:rsidRDefault="000D439B" w14:paraId="67E30AAA" w14:textId="62372AB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:rsidRPr="002F30C2" w:rsidR="009E3FC9" w:rsidP="002F30C2" w:rsidRDefault="00BA27F4" w14:paraId="46371498" w14:textId="11C8CDF3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proofErr w:type="gramStart"/>
      <w:r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881" w:type="dxa"/>
        <w:tblLayout w:type="fixed"/>
        <w:tblLook w:val="04A0" w:firstRow="1" w:lastRow="0" w:firstColumn="1" w:lastColumn="0" w:noHBand="0" w:noVBand="1"/>
      </w:tblPr>
      <w:tblGrid>
        <w:gridCol w:w="2875"/>
        <w:gridCol w:w="792"/>
        <w:gridCol w:w="1692"/>
        <w:gridCol w:w="3082"/>
        <w:gridCol w:w="1440"/>
      </w:tblGrid>
      <w:tr w:rsidRPr="003213FA" w:rsidR="009E3FC9" w:rsidTr="69808C5B" w14:paraId="78A9317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tcMar/>
          </w:tcPr>
          <w:p w:rsidRPr="003213FA" w:rsidR="009E3FC9" w:rsidP="001379DD" w:rsidRDefault="009E3FC9" w14:paraId="4A1DED4D" w14:textId="77777777">
            <w:pPr>
              <w:spacing w:line="259" w:lineRule="auto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92" w:type="dxa"/>
            <w:tcMar/>
          </w:tcPr>
          <w:p w:rsidRPr="003213FA" w:rsidR="009E3FC9" w:rsidP="001379DD" w:rsidRDefault="009E3FC9" w14:paraId="792573E4" w14:textId="77777777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92" w:type="dxa"/>
            <w:tcMar/>
          </w:tcPr>
          <w:p w:rsidRPr="003213FA" w:rsidR="009E3FC9" w:rsidP="001379DD" w:rsidRDefault="009E3FC9" w14:paraId="2CDBF8A0" w14:textId="77777777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Functionality</w:t>
            </w:r>
            <w:r w:rsidRPr="003213FA">
              <w:rPr>
                <w:rFonts w:ascii="Garamond" w:hAnsi="Garamond"/>
                <w:color w:val="0070C0"/>
                <w:sz w:val="24"/>
                <w:szCs w:val="24"/>
                <w:vertAlign w:val="superscript"/>
              </w:rPr>
              <w:t>*</w:t>
            </w: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2" w:type="dxa"/>
            <w:tcMar/>
          </w:tcPr>
          <w:p w:rsidRPr="003213FA" w:rsidR="009E3FC9" w:rsidP="001379DD" w:rsidRDefault="009E3FC9" w14:paraId="0DDDE347" w14:textId="77777777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3213FA" w:rsidR="009E3FC9" w:rsidP="001379DD" w:rsidRDefault="009E3FC9" w14:paraId="1464C368" w14:textId="77777777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Student Score</w:t>
            </w:r>
          </w:p>
        </w:tc>
      </w:tr>
      <w:tr w:rsidRPr="003213FA" w:rsidR="009E3FC9" w:rsidTr="69808C5B" w14:paraId="4D7E522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tcMar/>
          </w:tcPr>
          <w:p w:rsidRPr="003213FA" w:rsidR="009E3FC9" w:rsidP="001379DD" w:rsidRDefault="009E3FC9" w14:paraId="0DDC77E8" w14:textId="3FE4A417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bookmarkStart w:name="OLE_LINK18" w:id="2"/>
            <w:bookmarkStart w:name="OLE_LINK19" w:id="3"/>
            <w:r w:rsidRPr="003213FA">
              <w:rPr>
                <w:rFonts w:ascii="Garamond" w:hAnsi="Garamond"/>
                <w:sz w:val="24"/>
                <w:szCs w:val="24"/>
              </w:rPr>
              <w:t>List Account by type</w:t>
            </w:r>
            <w:r>
              <w:rPr>
                <w:rFonts w:ascii="Garamond" w:hAnsi="Garamond"/>
                <w:sz w:val="24"/>
                <w:szCs w:val="24"/>
              </w:rPr>
              <w:t xml:space="preserve"> [</w:t>
            </w:r>
            <w:r w:rsidR="0033681B">
              <w:rPr>
                <w:rFonts w:ascii="Garamond" w:hAnsi="Garamond"/>
                <w:sz w:val="24"/>
                <w:szCs w:val="24"/>
              </w:rPr>
              <w:t>S</w:t>
            </w:r>
            <w:r>
              <w:rPr>
                <w:rFonts w:ascii="Garamond" w:hAnsi="Garamond"/>
                <w:sz w:val="24"/>
                <w:szCs w:val="24"/>
              </w:rPr>
              <w:t xml:space="preserve">aving, </w:t>
            </w:r>
            <w:proofErr w:type="gramStart"/>
            <w:r w:rsidR="0033681B">
              <w:rPr>
                <w:rFonts w:ascii="Garamond" w:hAnsi="Garamond"/>
                <w:sz w:val="24"/>
                <w:szCs w:val="24"/>
              </w:rPr>
              <w:t>C</w:t>
            </w:r>
            <w:r>
              <w:rPr>
                <w:rFonts w:ascii="Garamond" w:hAnsi="Garamond"/>
                <w:sz w:val="24"/>
                <w:szCs w:val="24"/>
              </w:rPr>
              <w:t>urrent ,</w:t>
            </w:r>
            <w:proofErr w:type="gramEnd"/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33681B">
              <w:rPr>
                <w:rFonts w:ascii="Garamond" w:hAnsi="Garamond"/>
                <w:sz w:val="24"/>
                <w:szCs w:val="24"/>
              </w:rPr>
              <w:t>A</w:t>
            </w:r>
            <w:r>
              <w:rPr>
                <w:rFonts w:ascii="Garamond" w:hAnsi="Garamond"/>
                <w:sz w:val="24"/>
                <w:szCs w:val="24"/>
              </w:rPr>
              <w:t>ll]</w:t>
            </w: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  <w:bookmarkEnd w:id="2"/>
            <w:bookmarkEnd w:id="3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92" w:type="dxa"/>
            <w:tcMar/>
          </w:tcPr>
          <w:p w:rsidRPr="003213FA" w:rsidR="009E3FC9" w:rsidP="001379DD" w:rsidRDefault="00AF2BEF" w14:paraId="5DF0BD8C" w14:textId="1207F54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4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92" w:type="dxa"/>
            <w:tcMar/>
          </w:tcPr>
          <w:p w:rsidRPr="003213FA" w:rsidR="009E3FC9" w:rsidP="001379DD" w:rsidRDefault="009E3FC9" w14:paraId="77A47B86" w14:textId="558FD871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69808C5B" w:rsidR="69808C5B">
              <w:rPr>
                <w:rFonts w:ascii="Garamond" w:hAnsi="Garamond"/>
                <w:sz w:val="24"/>
                <w:szCs w:val="24"/>
              </w:rPr>
              <w:t>Completed</w:t>
            </w:r>
            <w:r>
              <w:br/>
            </w:r>
            <w:r w:rsidRPr="69808C5B" w:rsidR="69808C5B">
              <w:rPr>
                <w:rFonts w:ascii="Garamond" w:hAnsi="Garamond"/>
                <w:sz w:val="24"/>
                <w:szCs w:val="24"/>
              </w:rPr>
              <w:t>(100%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2" w:type="dxa"/>
            <w:tcMar/>
          </w:tcPr>
          <w:p w:rsidRPr="003213FA" w:rsidR="009E3FC9" w:rsidP="001379DD" w:rsidRDefault="009E3FC9" w14:paraId="7C23B172" w14:textId="777777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3213FA" w:rsidR="009E3FC9" w:rsidP="001379DD" w:rsidRDefault="009E3FC9" w14:paraId="005B66AB" w14:textId="77777777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Pr="003213FA" w:rsidR="009E3FC9" w:rsidTr="69808C5B" w14:paraId="3953C3BA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tcMar/>
          </w:tcPr>
          <w:p w:rsidRPr="003213FA" w:rsidR="009E3FC9" w:rsidP="001379DD" w:rsidRDefault="009E3FC9" w14:paraId="0222D6E7" w14:textId="77777777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>Delete Accoun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92" w:type="dxa"/>
            <w:tcMar/>
          </w:tcPr>
          <w:p w:rsidRPr="003213FA" w:rsidR="009E3FC9" w:rsidP="001379DD" w:rsidRDefault="00AF2BEF" w14:paraId="0D9AFBEA" w14:textId="385537D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1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92" w:type="dxa"/>
            <w:tcMar/>
          </w:tcPr>
          <w:p w:rsidRPr="003213FA" w:rsidR="009E3FC9" w:rsidP="69808C5B" w:rsidRDefault="009E3FC9" w14:paraId="0DBF08FE" w14:textId="2FECA2E7">
            <w:pPr>
              <w:pStyle w:val="Normal"/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2"/>
                <w:szCs w:val="22"/>
              </w:rPr>
            </w:pPr>
            <w:r w:rsidRPr="69808C5B" w:rsidR="69808C5B">
              <w:rPr>
                <w:rFonts w:ascii="Garamond" w:hAnsi="Garamond"/>
                <w:sz w:val="24"/>
                <w:szCs w:val="24"/>
              </w:rPr>
              <w:t>Completed</w:t>
            </w:r>
            <w:r>
              <w:br/>
            </w:r>
            <w:r w:rsidRPr="69808C5B" w:rsidR="69808C5B">
              <w:rPr>
                <w:rFonts w:ascii="Garamond" w:hAnsi="Garamond"/>
                <w:sz w:val="24"/>
                <w:szCs w:val="24"/>
              </w:rPr>
              <w:t>(100%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2" w:type="dxa"/>
            <w:tcMar/>
          </w:tcPr>
          <w:p w:rsidRPr="003213FA" w:rsidR="009E3FC9" w:rsidP="001379DD" w:rsidRDefault="009E3FC9" w14:paraId="74C8BF9A" w14:textId="777777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3213FA" w:rsidR="009E3FC9" w:rsidP="001379DD" w:rsidRDefault="009E3FC9" w14:paraId="546B7426" w14:textId="77777777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Pr="003213FA" w:rsidR="009E3FC9" w:rsidTr="69808C5B" w14:paraId="5A2768C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tcMar/>
          </w:tcPr>
          <w:p w:rsidRPr="003213FA" w:rsidR="009E3FC9" w:rsidP="001379DD" w:rsidRDefault="009E3FC9" w14:paraId="5D887BF4" w14:textId="54F51D32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>Add account</w:t>
            </w:r>
            <w:r w:rsidR="00AF2BEF">
              <w:rPr>
                <w:rFonts w:ascii="Garamond" w:hAnsi="Garamond"/>
                <w:sz w:val="24"/>
                <w:szCs w:val="24"/>
              </w:rPr>
              <w:t xml:space="preserve"> with </w:t>
            </w:r>
            <w:r w:rsidR="00C152DB">
              <w:rPr>
                <w:rFonts w:ascii="Garamond" w:hAnsi="Garamond"/>
                <w:sz w:val="24"/>
                <w:szCs w:val="24"/>
              </w:rPr>
              <w:t>N</w:t>
            </w:r>
            <w:r w:rsidR="00AF2BEF">
              <w:rPr>
                <w:rFonts w:ascii="Garamond" w:hAnsi="Garamond"/>
                <w:sz w:val="24"/>
                <w:szCs w:val="24"/>
              </w:rPr>
              <w:t>avig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92" w:type="dxa"/>
            <w:tcMar/>
          </w:tcPr>
          <w:p w:rsidRPr="003213FA" w:rsidR="009E3FC9" w:rsidP="001379DD" w:rsidRDefault="00AF2BEF" w14:paraId="5808211F" w14:textId="2C6D2F8B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2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92" w:type="dxa"/>
            <w:tcMar/>
          </w:tcPr>
          <w:p w:rsidRPr="003213FA" w:rsidR="009E3FC9" w:rsidP="69808C5B" w:rsidRDefault="009E3FC9" w14:paraId="4AEB882A" w14:textId="68428FAB">
            <w:pPr>
              <w:pStyle w:val="Normal"/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2"/>
                <w:szCs w:val="22"/>
              </w:rPr>
            </w:pPr>
            <w:r w:rsidRPr="69808C5B" w:rsidR="69808C5B">
              <w:rPr>
                <w:rFonts w:ascii="Garamond" w:hAnsi="Garamond"/>
                <w:sz w:val="24"/>
                <w:szCs w:val="24"/>
              </w:rPr>
              <w:t>Completed</w:t>
            </w:r>
            <w:r>
              <w:br/>
            </w:r>
            <w:r w:rsidRPr="69808C5B" w:rsidR="69808C5B">
              <w:rPr>
                <w:rFonts w:ascii="Garamond" w:hAnsi="Garamond"/>
                <w:sz w:val="24"/>
                <w:szCs w:val="24"/>
              </w:rPr>
              <w:t>(100%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2" w:type="dxa"/>
            <w:tcMar/>
          </w:tcPr>
          <w:p w:rsidRPr="003213FA" w:rsidR="009E3FC9" w:rsidP="001379DD" w:rsidRDefault="009E3FC9" w14:paraId="48D38E4C" w14:textId="777777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3213FA" w:rsidR="009E3FC9" w:rsidP="001379DD" w:rsidRDefault="009E3FC9" w14:paraId="7706C7AE" w14:textId="77777777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Pr="003213FA" w:rsidR="009E3FC9" w:rsidTr="69808C5B" w14:paraId="1D0938D2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tcMar/>
          </w:tcPr>
          <w:p w:rsidRPr="003213FA" w:rsidR="009E3FC9" w:rsidP="001379DD" w:rsidRDefault="009E3FC9" w14:paraId="34EA8869" w14:textId="7BC94616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>Update Account</w:t>
            </w:r>
            <w:r w:rsidR="00AF2BEF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C152DB">
              <w:rPr>
                <w:rFonts w:ascii="Garamond" w:hAnsi="Garamond"/>
                <w:sz w:val="24"/>
                <w:szCs w:val="24"/>
              </w:rPr>
              <w:t>with N</w:t>
            </w:r>
            <w:r w:rsidR="00A219DF">
              <w:rPr>
                <w:rFonts w:ascii="Garamond" w:hAnsi="Garamond"/>
                <w:sz w:val="24"/>
                <w:szCs w:val="24"/>
              </w:rPr>
              <w:t>avig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92" w:type="dxa"/>
            <w:tcMar/>
          </w:tcPr>
          <w:p w:rsidRPr="003213FA" w:rsidR="009E3FC9" w:rsidP="001379DD" w:rsidRDefault="00AF2BEF" w14:paraId="247FE4E2" w14:textId="2DA76B5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2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92" w:type="dxa"/>
            <w:tcMar/>
          </w:tcPr>
          <w:p w:rsidRPr="003213FA" w:rsidR="009E3FC9" w:rsidP="69808C5B" w:rsidRDefault="009E3FC9" w14:paraId="597C898B" w14:textId="43AF3751">
            <w:pPr>
              <w:pStyle w:val="Normal"/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2"/>
                <w:szCs w:val="22"/>
              </w:rPr>
            </w:pPr>
            <w:r w:rsidRPr="69808C5B" w:rsidR="69808C5B">
              <w:rPr>
                <w:rFonts w:ascii="Garamond" w:hAnsi="Garamond"/>
                <w:sz w:val="24"/>
                <w:szCs w:val="24"/>
              </w:rPr>
              <w:t>Completed</w:t>
            </w:r>
            <w:r>
              <w:br/>
            </w:r>
            <w:r w:rsidRPr="69808C5B" w:rsidR="69808C5B">
              <w:rPr>
                <w:rFonts w:ascii="Garamond" w:hAnsi="Garamond"/>
                <w:sz w:val="24"/>
                <w:szCs w:val="24"/>
              </w:rPr>
              <w:t>(100%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2" w:type="dxa"/>
            <w:tcMar/>
          </w:tcPr>
          <w:p w:rsidRPr="003213FA" w:rsidR="009E3FC9" w:rsidP="001379DD" w:rsidRDefault="009E3FC9" w14:paraId="19B5725D" w14:textId="777777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3213FA" w:rsidR="009E3FC9" w:rsidP="001379DD" w:rsidRDefault="009E3FC9" w14:paraId="60F11D98" w14:textId="77777777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Pr="003213FA" w:rsidR="009E3FC9" w:rsidTr="69808C5B" w14:paraId="4FE9385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tcMar/>
          </w:tcPr>
          <w:p w:rsidRPr="003213FA" w:rsidR="009E3FC9" w:rsidP="001379DD" w:rsidRDefault="009E3FC9" w14:paraId="32CE0D95" w14:textId="77777777">
            <w:pPr>
              <w:spacing w:after="0" w:line="240" w:lineRule="auto"/>
              <w:jc w:val="center"/>
              <w:rPr>
                <w:rFonts w:ascii="Garamond" w:hAnsi="Garamond"/>
                <w:color w:val="auto"/>
                <w:sz w:val="24"/>
                <w:szCs w:val="24"/>
              </w:rPr>
            </w:pPr>
          </w:p>
          <w:p w:rsidRPr="003213FA" w:rsidR="009E3FC9" w:rsidP="001379DD" w:rsidRDefault="009E3FC9" w14:paraId="25EBDD9B" w14:textId="77777777">
            <w:pPr>
              <w:spacing w:after="0" w:line="240" w:lineRule="auto"/>
              <w:jc w:val="center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color w:val="auto"/>
                <w:sz w:val="24"/>
                <w:szCs w:val="24"/>
              </w:rPr>
              <w:t>Total</w:t>
            </w:r>
          </w:p>
          <w:p w:rsidRPr="003213FA" w:rsidR="009E3FC9" w:rsidP="001379DD" w:rsidRDefault="009E3FC9" w14:paraId="64A139EE" w14:textId="77777777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92" w:type="dxa"/>
            <w:tcMar/>
          </w:tcPr>
          <w:p w:rsidRPr="003213FA" w:rsidR="009E3FC9" w:rsidP="001379DD" w:rsidRDefault="009E3FC9" w14:paraId="18384943" w14:textId="7777777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  <w:p w:rsidRPr="003213FA" w:rsidR="009E3FC9" w:rsidP="001379DD" w:rsidRDefault="009E3FC9" w14:paraId="425F5519" w14:textId="7777777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begin"/>
            </w:r>
            <w:r w:rsidRPr="00F274F5">
              <w:rPr>
                <w:rFonts w:ascii="Garamond" w:hAnsi="Garamond"/>
                <w:b/>
                <w:bCs/>
                <w:color w:val="auto"/>
                <w:sz w:val="24"/>
                <w:szCs w:val="24"/>
              </w:rPr>
              <w:instrText xml:space="preserve"> =SUM(ABOVE) </w:instrText>
            </w: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separate"/>
            </w:r>
            <w:r w:rsidRPr="003213FA">
              <w:rPr>
                <w:rFonts w:ascii="Garamond" w:hAnsi="Garamond"/>
                <w:b/>
                <w:bCs/>
                <w:noProof/>
                <w:color w:val="auto"/>
                <w:sz w:val="24"/>
                <w:szCs w:val="24"/>
              </w:rPr>
              <w:t>100</w:t>
            </w: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92" w:type="dxa"/>
            <w:tcMar/>
          </w:tcPr>
          <w:p w:rsidRPr="003213FA" w:rsidR="009E3FC9" w:rsidP="001379DD" w:rsidRDefault="009E3FC9" w14:paraId="5E507E0A" w14:textId="777777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2" w:type="dxa"/>
            <w:tcMar/>
          </w:tcPr>
          <w:p w:rsidRPr="003213FA" w:rsidR="009E3FC9" w:rsidP="001379DD" w:rsidRDefault="009E3FC9" w14:paraId="51003D4B" w14:textId="77777777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3213FA" w:rsidR="009E3FC9" w:rsidP="001379DD" w:rsidRDefault="009E3FC9" w14:paraId="113C4329" w14:textId="77777777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Pr="003213FA" w:rsidR="009E3FC9" w:rsidTr="69808C5B" w14:paraId="722AEB0E" w14:textId="77777777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tcMar/>
          </w:tcPr>
          <w:p w:rsidRPr="003213FA" w:rsidR="009E3FC9" w:rsidP="001379DD" w:rsidRDefault="009E3FC9" w14:paraId="412411AA" w14:textId="77777777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0000" w:themeColor="text1"/>
                <w:sz w:val="24"/>
                <w:szCs w:val="24"/>
                <w:highlight w:val="yellow"/>
              </w:rPr>
              <w:t>Not uploading Testing Sheet with screenshot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92" w:type="dxa"/>
            <w:tcMar/>
          </w:tcPr>
          <w:p w:rsidRPr="003213FA" w:rsidR="009E3FC9" w:rsidP="001379DD" w:rsidRDefault="009E3FC9" w14:paraId="1FC68458" w14:textId="7777777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  <w:highlight w:val="yellow"/>
              </w:rPr>
            </w:pPr>
            <w:r w:rsidRPr="003213FA">
              <w:rPr>
                <w:rFonts w:ascii="Garamond" w:hAnsi="Garamond"/>
                <w:b/>
                <w:bCs/>
                <w:sz w:val="24"/>
                <w:szCs w:val="24"/>
                <w:highlight w:val="yellow"/>
              </w:rPr>
              <w:t>-1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92" w:type="dxa"/>
            <w:tcMar/>
          </w:tcPr>
          <w:p w:rsidRPr="003213FA" w:rsidR="009E3FC9" w:rsidP="001379DD" w:rsidRDefault="009E3FC9" w14:paraId="1DCFF8CA" w14:textId="777777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2" w:type="dxa"/>
            <w:tcMar/>
          </w:tcPr>
          <w:p w:rsidRPr="003213FA" w:rsidR="009E3FC9" w:rsidP="001379DD" w:rsidRDefault="009E3FC9" w14:paraId="4E882889" w14:textId="777777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3213FA" w:rsidR="009E3FC9" w:rsidP="001379DD" w:rsidRDefault="009E3FC9" w14:paraId="5887F0BA" w14:textId="77777777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</w:tr>
      <w:tr w:rsidRPr="003213FA" w:rsidR="009E3FC9" w:rsidTr="69808C5B" w14:paraId="364AF71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tcMar/>
          </w:tcPr>
          <w:p w:rsidRPr="003213FA" w:rsidR="009E3FC9" w:rsidP="001379DD" w:rsidRDefault="009E3FC9" w14:paraId="73886FF8" w14:textId="77777777">
            <w:pPr>
              <w:pStyle w:val="NoSpacing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92" w:type="dxa"/>
            <w:tcMar/>
          </w:tcPr>
          <w:p w:rsidRPr="003213FA" w:rsidR="009E3FC9" w:rsidP="001379DD" w:rsidRDefault="009E3FC9" w14:paraId="543C6EE9" w14:textId="77777777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color w:val="auto"/>
                <w:sz w:val="24"/>
                <w:szCs w:val="24"/>
              </w:rPr>
              <w:t>-10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92" w:type="dxa"/>
            <w:tcMar/>
          </w:tcPr>
          <w:p w:rsidRPr="003213FA" w:rsidR="009E3FC9" w:rsidP="001379DD" w:rsidRDefault="009E3FC9" w14:paraId="2D77B730" w14:textId="777777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82" w:type="dxa"/>
            <w:tcMar/>
          </w:tcPr>
          <w:p w:rsidRPr="003213FA" w:rsidR="009E3FC9" w:rsidP="001379DD" w:rsidRDefault="009E3FC9" w14:paraId="64BB7E68" w14:textId="777777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3213FA" w:rsidR="009E3FC9" w:rsidP="001379DD" w:rsidRDefault="009E3FC9" w14:paraId="07ED510C" w14:textId="77777777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</w:tr>
    </w:tbl>
    <w:p w:rsidRPr="006E40C4" w:rsidR="009E3FC9" w:rsidP="009E3FC9" w:rsidRDefault="009E3FC9" w14:paraId="2CDB29EB" w14:textId="77777777">
      <w:pPr>
        <w:spacing w:after="0" w:line="240" w:lineRule="auto"/>
        <w:rPr>
          <w:rFonts w:ascii="Garamond" w:hAnsi="Garamond"/>
        </w:rPr>
      </w:pPr>
    </w:p>
    <w:p w:rsidRPr="0048231C" w:rsidR="00D226BC" w:rsidP="00D226BC" w:rsidRDefault="00D226BC" w14:paraId="540F0669" w14:textId="77777777">
      <w:pPr>
        <w:pStyle w:val="NormalWeb"/>
        <w:rPr>
          <w:rFonts w:ascii="Calibri" w:hAnsi="Calibri"/>
          <w:sz w:val="26"/>
          <w:szCs w:val="26"/>
          <w:u w:val="single"/>
        </w:rPr>
      </w:pPr>
      <w:bookmarkStart w:name="OLE_LINK46" w:id="4"/>
      <w:bookmarkStart w:name="OLE_LINK47" w:id="5"/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:rsidR="00D226BC" w:rsidP="00D226BC" w:rsidRDefault="00D226BC" w14:paraId="5F75D4D7" w14:textId="77777777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bookmarkStart w:name="OLE_LINK55" w:id="6"/>
      <w:bookmarkStart w:name="OLE_LINK56" w:id="7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6"/>
      <w:bookmarkEnd w:id="7"/>
      <w:r>
        <w:rPr>
          <w:rFonts w:ascii="Calibri" w:hAnsi="Calibri"/>
          <w:sz w:val="22"/>
          <w:szCs w:val="22"/>
        </w:rPr>
        <w:t xml:space="preserve">(get 70% of the assigned grade), </w:t>
      </w:r>
    </w:p>
    <w:p w:rsidR="00D226BC" w:rsidP="00D226BC" w:rsidRDefault="00D226BC" w14:paraId="46732F1F" w14:textId="77777777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</w:t>
      </w:r>
      <w:proofErr w:type="gramStart"/>
      <w:r>
        <w:rPr>
          <w:rFonts w:ascii="Calibri" w:hAnsi="Calibri"/>
          <w:b/>
          <w:bCs/>
          <w:i/>
          <w:iCs/>
          <w:sz w:val="22"/>
          <w:szCs w:val="22"/>
        </w:rPr>
        <w:t>Not</w:t>
      </w:r>
      <w:proofErr w:type="gramEnd"/>
      <w:r>
        <w:rPr>
          <w:rFonts w:ascii="Calibri" w:hAnsi="Calibri"/>
          <w:b/>
          <w:bCs/>
          <w:i/>
          <w:iCs/>
          <w:sz w:val="22"/>
          <w:szCs w:val="22"/>
        </w:rPr>
        <w:t xml:space="preserve">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:rsidR="00D226BC" w:rsidP="00D226BC" w:rsidRDefault="00D226BC" w14:paraId="4BE38B22" w14:textId="77777777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:rsidRPr="00467425" w:rsidR="00D226BC" w:rsidP="00D226BC" w:rsidRDefault="00D226BC" w14:paraId="735D6D24" w14:textId="77777777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:rsidRPr="00E8529A" w:rsidR="00D226BC" w:rsidP="00D226BC" w:rsidRDefault="00D226BC" w14:paraId="6230FD74" w14:textId="1F12674D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</w:t>
      </w:r>
      <w:r>
        <w:rPr>
          <w:rFonts w:ascii="TimesNewRomanPSMT" w:hAnsi="TimesNewRomanPSMT"/>
          <w:sz w:val="22"/>
          <w:szCs w:val="22"/>
        </w:rPr>
        <w:t>5</w:t>
      </w:r>
      <w:r>
        <w:rPr>
          <w:rFonts w:ascii="TimesNewRomanPSMT" w:hAnsi="TimesNewRomanPSMT"/>
          <w:sz w:val="22"/>
          <w:szCs w:val="22"/>
        </w:rPr>
        <w:t xml:space="preserve">pts). </w:t>
      </w:r>
    </w:p>
    <w:bookmarkEnd w:id="4"/>
    <w:bookmarkEnd w:id="5"/>
    <w:p w:rsidR="00605C46" w:rsidRDefault="004E5749" w14:paraId="03FB2F61" w14:textId="191EE1A6" w14:noSpellErr="1"/>
    <w:p w:rsidR="69808C5B" w:rsidP="69808C5B" w:rsidRDefault="69808C5B" w14:paraId="0B41AEB2" w14:textId="5073CF03">
      <w:pPr>
        <w:pStyle w:val="Normal"/>
        <w:rPr>
          <w:sz w:val="22"/>
          <w:szCs w:val="22"/>
        </w:rPr>
      </w:pPr>
    </w:p>
    <w:p w:rsidR="69808C5B" w:rsidP="69808C5B" w:rsidRDefault="69808C5B" w14:paraId="05A38BF2" w14:textId="7C693B4F">
      <w:pPr>
        <w:pStyle w:val="Normal"/>
        <w:rPr>
          <w:sz w:val="22"/>
          <w:szCs w:val="22"/>
        </w:rPr>
      </w:pPr>
    </w:p>
    <w:p w:rsidR="69808C5B" w:rsidP="69808C5B" w:rsidRDefault="69808C5B" w14:paraId="4A45A5DF" w14:textId="2D5BBC4D">
      <w:pPr>
        <w:pStyle w:val="Normal"/>
        <w:rPr>
          <w:sz w:val="22"/>
          <w:szCs w:val="22"/>
        </w:rPr>
      </w:pPr>
    </w:p>
    <w:p w:rsidR="69808C5B" w:rsidP="69808C5B" w:rsidRDefault="69808C5B" w14:paraId="33CCB706" w14:textId="1378AB45">
      <w:pPr>
        <w:pStyle w:val="Normal"/>
        <w:rPr>
          <w:sz w:val="22"/>
          <w:szCs w:val="22"/>
        </w:rPr>
      </w:pPr>
    </w:p>
    <w:p w:rsidR="69808C5B" w:rsidP="69808C5B" w:rsidRDefault="69808C5B" w14:paraId="0DC25A85" w14:textId="750B452E">
      <w:pPr>
        <w:pStyle w:val="Normal"/>
        <w:rPr>
          <w:sz w:val="22"/>
          <w:szCs w:val="22"/>
        </w:rPr>
      </w:pPr>
      <w:r>
        <w:drawing>
          <wp:inline wp14:editId="18D140F5" wp14:anchorId="71A182E6">
            <wp:extent cx="2057400" cy="4572000"/>
            <wp:effectExtent l="0" t="0" r="0" b="0"/>
            <wp:docPr id="58831236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acdc24bf66a405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9808C5B" w:rsidR="69808C5B">
        <w:rPr>
          <w:sz w:val="22"/>
          <w:szCs w:val="22"/>
        </w:rPr>
        <w:t xml:space="preserve">             </w:t>
      </w:r>
      <w:r>
        <w:drawing>
          <wp:inline wp14:editId="1C68B2B9" wp14:anchorId="2CE3A4E9">
            <wp:extent cx="2057400" cy="4572000"/>
            <wp:effectExtent l="0" t="0" r="0" b="0"/>
            <wp:docPr id="186024899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e0f1ec5637e46f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9808C5B" w:rsidP="69808C5B" w:rsidRDefault="69808C5B" w14:paraId="0EA16A6C" w14:textId="3B5A1E4E">
      <w:pPr>
        <w:pStyle w:val="Normal"/>
      </w:pPr>
    </w:p>
    <w:p w:rsidR="69808C5B" w:rsidP="69808C5B" w:rsidRDefault="69808C5B" w14:paraId="748FFECC" w14:textId="74F7D724">
      <w:pPr>
        <w:pStyle w:val="Normal"/>
      </w:pPr>
    </w:p>
    <w:p w:rsidR="69808C5B" w:rsidP="69808C5B" w:rsidRDefault="69808C5B" w14:paraId="16EF606F" w14:textId="169EDF85">
      <w:pPr>
        <w:pStyle w:val="Normal"/>
      </w:pPr>
    </w:p>
    <w:p w:rsidR="69808C5B" w:rsidP="69808C5B" w:rsidRDefault="69808C5B" w14:paraId="0C4ED03D" w14:textId="3185B637">
      <w:pPr>
        <w:pStyle w:val="Normal"/>
      </w:pPr>
    </w:p>
    <w:p w:rsidR="69808C5B" w:rsidP="69808C5B" w:rsidRDefault="69808C5B" w14:paraId="6704FEC9" w14:textId="49678706">
      <w:pPr>
        <w:pStyle w:val="Normal"/>
      </w:pPr>
    </w:p>
    <w:p w:rsidR="69808C5B" w:rsidP="69808C5B" w:rsidRDefault="69808C5B" w14:paraId="2601DF1F" w14:textId="2F3BA6A8">
      <w:pPr>
        <w:pStyle w:val="Normal"/>
      </w:pPr>
    </w:p>
    <w:p w:rsidR="69808C5B" w:rsidP="69808C5B" w:rsidRDefault="69808C5B" w14:paraId="5EBD5807" w14:textId="756DC722">
      <w:pPr>
        <w:pStyle w:val="Normal"/>
      </w:pPr>
    </w:p>
    <w:p w:rsidR="69808C5B" w:rsidP="69808C5B" w:rsidRDefault="69808C5B" w14:paraId="0F5E6B3C" w14:textId="39D138B6">
      <w:pPr>
        <w:pStyle w:val="Normal"/>
      </w:pPr>
    </w:p>
    <w:p w:rsidR="69808C5B" w:rsidP="69808C5B" w:rsidRDefault="69808C5B" w14:paraId="1F9C7D09" w14:textId="51CF0729">
      <w:pPr>
        <w:pStyle w:val="Normal"/>
      </w:pPr>
    </w:p>
    <w:p w:rsidR="69808C5B" w:rsidP="69808C5B" w:rsidRDefault="69808C5B" w14:paraId="506301CE" w14:textId="1AFD6051">
      <w:pPr>
        <w:pStyle w:val="Normal"/>
      </w:pPr>
    </w:p>
    <w:p w:rsidR="69808C5B" w:rsidP="69808C5B" w:rsidRDefault="69808C5B" w14:paraId="7D928389" w14:textId="65324FFA">
      <w:pPr>
        <w:pStyle w:val="Normal"/>
      </w:pPr>
    </w:p>
    <w:p w:rsidR="69808C5B" w:rsidP="69808C5B" w:rsidRDefault="69808C5B" w14:paraId="27D36EB5" w14:textId="456F78FC">
      <w:pPr>
        <w:pStyle w:val="Normal"/>
      </w:pPr>
    </w:p>
    <w:p w:rsidR="69808C5B" w:rsidP="69808C5B" w:rsidRDefault="69808C5B" w14:paraId="043FE8CF" w14:textId="6E10FF94">
      <w:pPr>
        <w:pStyle w:val="Normal"/>
      </w:pPr>
    </w:p>
    <w:p w:rsidR="69808C5B" w:rsidP="69808C5B" w:rsidRDefault="69808C5B" w14:paraId="3E39A12F" w14:textId="6A89CB3B">
      <w:pPr>
        <w:pStyle w:val="Normal"/>
        <w:rPr>
          <w:sz w:val="22"/>
          <w:szCs w:val="22"/>
        </w:rPr>
      </w:pPr>
      <w:r>
        <w:drawing>
          <wp:inline wp14:editId="2B8DBF4D" wp14:anchorId="3959BAE2">
            <wp:extent cx="2057400" cy="4572000"/>
            <wp:effectExtent l="0" t="0" r="0" b="0"/>
            <wp:docPr id="139515490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117cec85b4b49b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9808C5B" w:rsidR="69808C5B">
        <w:rPr>
          <w:sz w:val="22"/>
          <w:szCs w:val="22"/>
        </w:rPr>
        <w:t xml:space="preserve"> .        </w:t>
      </w:r>
      <w:r>
        <w:drawing>
          <wp:inline wp14:editId="08E73F0B" wp14:anchorId="10AF6810">
            <wp:extent cx="2057400" cy="4572000"/>
            <wp:effectExtent l="0" t="0" r="0" b="0"/>
            <wp:docPr id="208674285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b3b88d062ae4ec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05C46" w:rsidSect="00707E9B">
      <w:footerReference w:type="default" r:id="rId7"/>
      <w:pgSz w:w="12240" w:h="15840" w:orient="portrait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E5749" w:rsidRDefault="004E5749" w14:paraId="64BC468D" w14:textId="77777777">
      <w:pPr>
        <w:spacing w:after="0" w:line="240" w:lineRule="auto"/>
      </w:pPr>
      <w:r>
        <w:separator/>
      </w:r>
    </w:p>
  </w:endnote>
  <w:endnote w:type="continuationSeparator" w:id="0">
    <w:p w:rsidR="004E5749" w:rsidRDefault="004E5749" w14:paraId="57F0058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:rsidRPr="007D42BF" w:rsidR="00707E9B" w:rsidRDefault="00BA27F4" w14:paraId="0CA3C54D" w14:textId="77777777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:rsidR="00707E9B" w:rsidRDefault="004E5749" w14:paraId="01D4E468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E5749" w:rsidRDefault="004E5749" w14:paraId="49155E75" w14:textId="77777777">
      <w:pPr>
        <w:spacing w:after="0" w:line="240" w:lineRule="auto"/>
      </w:pPr>
      <w:r>
        <w:separator/>
      </w:r>
    </w:p>
  </w:footnote>
  <w:footnote w:type="continuationSeparator" w:id="0">
    <w:p w:rsidR="004E5749" w:rsidRDefault="004E5749" w14:paraId="42D0BEA6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9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76330"/>
    <w:rsid w:val="000A02BC"/>
    <w:rsid w:val="000D439B"/>
    <w:rsid w:val="000F0350"/>
    <w:rsid w:val="000F1955"/>
    <w:rsid w:val="000F6798"/>
    <w:rsid w:val="0011033F"/>
    <w:rsid w:val="001217DB"/>
    <w:rsid w:val="00124054"/>
    <w:rsid w:val="0013029B"/>
    <w:rsid w:val="00131BE9"/>
    <w:rsid w:val="00167FB1"/>
    <w:rsid w:val="001D570B"/>
    <w:rsid w:val="00211B15"/>
    <w:rsid w:val="00240C19"/>
    <w:rsid w:val="00260872"/>
    <w:rsid w:val="002F30C2"/>
    <w:rsid w:val="002F65BE"/>
    <w:rsid w:val="003016E0"/>
    <w:rsid w:val="00311572"/>
    <w:rsid w:val="0033681B"/>
    <w:rsid w:val="003D0CC0"/>
    <w:rsid w:val="003E21B0"/>
    <w:rsid w:val="003E2C1F"/>
    <w:rsid w:val="003F381B"/>
    <w:rsid w:val="00471CD3"/>
    <w:rsid w:val="004836F1"/>
    <w:rsid w:val="004B3827"/>
    <w:rsid w:val="004C5A1F"/>
    <w:rsid w:val="004E5749"/>
    <w:rsid w:val="004F1656"/>
    <w:rsid w:val="00517EE7"/>
    <w:rsid w:val="00574698"/>
    <w:rsid w:val="00594077"/>
    <w:rsid w:val="005954C2"/>
    <w:rsid w:val="00596805"/>
    <w:rsid w:val="005E3BD4"/>
    <w:rsid w:val="005E672D"/>
    <w:rsid w:val="005F73EA"/>
    <w:rsid w:val="00630B08"/>
    <w:rsid w:val="00671EED"/>
    <w:rsid w:val="00680E01"/>
    <w:rsid w:val="00682F82"/>
    <w:rsid w:val="006B35FB"/>
    <w:rsid w:val="006B4C1F"/>
    <w:rsid w:val="006C311B"/>
    <w:rsid w:val="006D52A6"/>
    <w:rsid w:val="006D5FE3"/>
    <w:rsid w:val="006E2F92"/>
    <w:rsid w:val="006F1528"/>
    <w:rsid w:val="006F6A75"/>
    <w:rsid w:val="00703368"/>
    <w:rsid w:val="007357D1"/>
    <w:rsid w:val="007A7034"/>
    <w:rsid w:val="007C03E5"/>
    <w:rsid w:val="007D3F11"/>
    <w:rsid w:val="008007CE"/>
    <w:rsid w:val="0080416D"/>
    <w:rsid w:val="00804189"/>
    <w:rsid w:val="00810514"/>
    <w:rsid w:val="00817EB8"/>
    <w:rsid w:val="00841BBC"/>
    <w:rsid w:val="008877F0"/>
    <w:rsid w:val="008D65F6"/>
    <w:rsid w:val="00916BDF"/>
    <w:rsid w:val="0099151F"/>
    <w:rsid w:val="009B669E"/>
    <w:rsid w:val="009C25BD"/>
    <w:rsid w:val="009D1BE2"/>
    <w:rsid w:val="009E3FC9"/>
    <w:rsid w:val="009F2C94"/>
    <w:rsid w:val="00A2143C"/>
    <w:rsid w:val="00A219DF"/>
    <w:rsid w:val="00A329A8"/>
    <w:rsid w:val="00A5438D"/>
    <w:rsid w:val="00A759E3"/>
    <w:rsid w:val="00A81B70"/>
    <w:rsid w:val="00AA031A"/>
    <w:rsid w:val="00AA29D9"/>
    <w:rsid w:val="00AB0882"/>
    <w:rsid w:val="00AB514E"/>
    <w:rsid w:val="00AF2BEF"/>
    <w:rsid w:val="00B37764"/>
    <w:rsid w:val="00B67CD0"/>
    <w:rsid w:val="00B9583F"/>
    <w:rsid w:val="00BA27F4"/>
    <w:rsid w:val="00BB18DE"/>
    <w:rsid w:val="00BC3F89"/>
    <w:rsid w:val="00BE3047"/>
    <w:rsid w:val="00C00BCA"/>
    <w:rsid w:val="00C152DB"/>
    <w:rsid w:val="00C33392"/>
    <w:rsid w:val="00C43D5F"/>
    <w:rsid w:val="00C4508A"/>
    <w:rsid w:val="00C554FE"/>
    <w:rsid w:val="00C73BBB"/>
    <w:rsid w:val="00C754B0"/>
    <w:rsid w:val="00CC0A6B"/>
    <w:rsid w:val="00CE2575"/>
    <w:rsid w:val="00CE54B2"/>
    <w:rsid w:val="00D21F0A"/>
    <w:rsid w:val="00D226BC"/>
    <w:rsid w:val="00D27C5A"/>
    <w:rsid w:val="00D84845"/>
    <w:rsid w:val="00DB5B04"/>
    <w:rsid w:val="00DC67C4"/>
    <w:rsid w:val="00DD1703"/>
    <w:rsid w:val="00DF0A1C"/>
    <w:rsid w:val="00E60695"/>
    <w:rsid w:val="00E76D55"/>
    <w:rsid w:val="00E92BB2"/>
    <w:rsid w:val="00ED2703"/>
    <w:rsid w:val="00EE1ECD"/>
    <w:rsid w:val="00F128A4"/>
    <w:rsid w:val="00F67AB4"/>
    <w:rsid w:val="00F8225D"/>
    <w:rsid w:val="00FA0FFB"/>
    <w:rsid w:val="00FD09B8"/>
    <w:rsid w:val="00FE3C8A"/>
    <w:rsid w:val="00FF6476"/>
    <w:rsid w:val="00FF7F83"/>
    <w:rsid w:val="69808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color="4472C4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BA27F4"/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rful-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color="8EAADB" w:themeColor="accent1" w:themeTint="99" w:sz="4" w:space="0"/>
        <w:left w:val="single" w:color="8EAADB" w:themeColor="accent1" w:themeTint="99" w:sz="4" w:space="0"/>
        <w:bottom w:val="single" w:color="8EAADB" w:themeColor="accent1" w:themeTint="99" w:sz="4" w:space="0"/>
        <w:right w:val="single" w:color="8EAADB" w:themeColor="accent1" w:themeTint="99" w:sz="4" w:space="0"/>
        <w:insideH w:val="single" w:color="8EAADB" w:themeColor="accent1" w:themeTint="99" w:sz="4" w:space="0"/>
        <w:insideV w:val="single" w:color="8EAADB" w:themeColor="accent1" w:themeTint="99" w:sz="4" w:space="0"/>
      </w:tblBorders>
    </w:tblPr>
    <w:tblStylePr w:type="firstRow">
      <w:rPr>
        <w:b/>
        <w:bCs/>
      </w:rPr>
      <w:tblPr/>
      <w:tcPr>
        <w:tcBorders>
          <w:bottom w:val="single" w:color="8EAADB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8EAADB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A27F4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D226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footer" Target="footer1.xml" Id="rId7" /><Relationship Type="http://schemas.openxmlformats.org/officeDocument/2006/relationships/customXml" Target="../customXml/item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2.xml" Id="rId11" /><Relationship Type="http://schemas.openxmlformats.org/officeDocument/2006/relationships/footnotes" Target="footnotes.xml" Id="rId5" /><Relationship Type="http://schemas.openxmlformats.org/officeDocument/2006/relationships/customXml" Target="../customXml/item1.xml" Id="rId10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openxmlformats.org/officeDocument/2006/relationships/image" Target="/media/image.png" Id="R2acdc24bf66a4054" /><Relationship Type="http://schemas.openxmlformats.org/officeDocument/2006/relationships/image" Target="/media/image2.png" Id="Rce0f1ec5637e46f9" /><Relationship Type="http://schemas.openxmlformats.org/officeDocument/2006/relationships/image" Target="/media/image3.png" Id="R8117cec85b4b49ba" /><Relationship Type="http://schemas.openxmlformats.org/officeDocument/2006/relationships/image" Target="/media/image4.png" Id="R3b3b88d062ae4ec3" /><Relationship Type="http://schemas.openxmlformats.org/officeDocument/2006/relationships/glossaryDocument" Target="/word/glossary/document.xml" Id="R964c551255aa414a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ef867f-4a55-4806-9b4b-e4a4579f6e44}"/>
      </w:docPartPr>
      <w:docPartBody>
        <w:p w14:paraId="3196CAA0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121FCE40401419775DB8F63354F54" ma:contentTypeVersion="10" ma:contentTypeDescription="Create a new document." ma:contentTypeScope="" ma:versionID="85f9155db29c79f17f79eba9f42b36a1">
  <xsd:schema xmlns:xsd="http://www.w3.org/2001/XMLSchema" xmlns:xs="http://www.w3.org/2001/XMLSchema" xmlns:p="http://schemas.microsoft.com/office/2006/metadata/properties" xmlns:ns2="579a0e85-d54c-48e2-b384-ad324b1bb320" targetNamespace="http://schemas.microsoft.com/office/2006/metadata/properties" ma:root="true" ma:fieldsID="a99a74d1ded35b6811eeacc2b199a7d1" ns2:_="">
    <xsd:import namespace="579a0e85-d54c-48e2-b384-ad324b1bb3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a0e85-d54c-48e2-b384-ad324b1bb3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55EF54A-AAFF-47E2-86C7-2B92A85D72D3}"/>
</file>

<file path=customXml/itemProps2.xml><?xml version="1.0" encoding="utf-8"?>
<ds:datastoreItem xmlns:ds="http://schemas.openxmlformats.org/officeDocument/2006/customXml" ds:itemID="{854B4E7F-1CF7-4782-B016-1A6EF9A84DF2}"/>
</file>

<file path=customXml/itemProps3.xml><?xml version="1.0" encoding="utf-8"?>
<ds:datastoreItem xmlns:ds="http://schemas.openxmlformats.org/officeDocument/2006/customXml" ds:itemID="{7A04FCC8-F3DE-4500-BC4F-8D8B06F425C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dc:description/>
  <lastModifiedBy>Ahmed Ali</lastModifiedBy>
  <revision>10</revision>
  <dcterms:created xsi:type="dcterms:W3CDTF">2021-10-17T22:45:00.0000000Z</dcterms:created>
  <dcterms:modified xsi:type="dcterms:W3CDTF">2021-10-24T12:49:13.796043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121FCE40401419775DB8F63354F54</vt:lpwstr>
  </property>
</Properties>
</file>